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6AFCF050" w14:textId="77777777" w:rsidTr="002D31C1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14D92F6C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2CA5694C" w14:textId="77777777" w:rsidTr="002D31C1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049C221B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50ECB" w14:textId="77777777" w:rsidR="0000007A" w:rsidRPr="00DE7D30" w:rsidRDefault="00EC423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C4238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21B15E6B" w14:textId="77777777" w:rsidTr="002D31C1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60C563A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CA562" w14:textId="578F4FB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C4238">
              <w:rPr>
                <w:rFonts w:ascii="Arial" w:hAnsi="Arial" w:cs="Arial"/>
                <w:b/>
                <w:bCs/>
                <w:szCs w:val="28"/>
                <w:lang w:val="en-GB"/>
              </w:rPr>
              <w:t>999.3</w:t>
            </w:r>
            <w:r w:rsidR="00724800">
              <w:rPr>
                <w:rFonts w:ascii="Arial" w:hAnsi="Arial" w:cs="Arial"/>
                <w:b/>
                <w:bCs/>
                <w:szCs w:val="28"/>
                <w:lang w:val="en-GB"/>
              </w:rPr>
              <w:t>0</w:t>
            </w:r>
          </w:p>
        </w:tc>
      </w:tr>
      <w:tr w:rsidR="0000007A" w:rsidRPr="00DE7D30" w14:paraId="0BF2BBFA" w14:textId="77777777" w:rsidTr="002D31C1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2C800318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3697D" w14:textId="77777777" w:rsidR="0000007A" w:rsidRPr="00DE7D30" w:rsidRDefault="00EC42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C4238">
              <w:rPr>
                <w:rFonts w:ascii="Arial" w:hAnsi="Arial" w:cs="Arial"/>
                <w:b/>
                <w:szCs w:val="28"/>
                <w:lang w:val="en-GB"/>
              </w:rPr>
              <w:t>The Case Study of China Construction Bank about Fintech</w:t>
            </w:r>
          </w:p>
        </w:tc>
      </w:tr>
      <w:tr w:rsidR="00CF0BBB" w:rsidRPr="00DE7D30" w14:paraId="02081385" w14:textId="77777777" w:rsidTr="002D31C1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7A2217F2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D8C9D" w14:textId="77777777" w:rsidR="00CF0BBB" w:rsidRPr="00DE7D30" w:rsidRDefault="00EC42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69FAE751" w14:textId="77777777" w:rsidTr="002D31C1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4CB29C8A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7B2C3504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5D48974A" w14:textId="77777777" w:rsidTr="002D31C1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5988FAD9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770C2A4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28BFB327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1F2CD7B4" w14:textId="77777777" w:rsidTr="002D31C1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44E0CD98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7F3C26A4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41A36D65" w14:textId="77777777" w:rsidR="00204D68" w:rsidRPr="00DE7D30" w:rsidRDefault="005F0495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35A8936F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7C2B1E33" w14:textId="77777777" w:rsidTr="002D31C1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165BC7B8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5A09A194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3E888C66" w14:textId="77777777" w:rsidR="00D9392F" w:rsidRPr="00DE7D30" w:rsidRDefault="005F0495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177EF289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6694CE1" w14:textId="77777777" w:rsidTr="002D31C1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D327FB8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355A6C9E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6905BAC5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BDAFB73" w14:textId="77777777" w:rsidR="00D9392F" w:rsidRPr="00DE7D30" w:rsidRDefault="005F049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3AED2320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136E8DE5" w14:textId="77777777" w:rsidTr="002D31C1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B72DCE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0E64F80E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528CD7C0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003DBB9B" w14:textId="77777777" w:rsidR="00FB3DE3" w:rsidRPr="00DE7D30" w:rsidRDefault="005F0495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5B52D2D1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79EF162" w14:textId="77777777" w:rsidTr="002D31C1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1346569F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C75CFBB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1EAEF4BB" w14:textId="77777777" w:rsidR="005F0495" w:rsidRPr="005F0495" w:rsidRDefault="005F0495" w:rsidP="005F0495">
            <w:pPr>
              <w:rPr>
                <w:rFonts w:ascii="Arial" w:hAnsi="Arial" w:cs="Arial"/>
                <w:lang w:val="en-GB"/>
              </w:rPr>
            </w:pPr>
            <w:r w:rsidRPr="005F0495">
              <w:rPr>
                <w:rFonts w:ascii="Arial" w:hAnsi="Arial" w:cs="Arial"/>
                <w:lang w:val="en-GB"/>
              </w:rPr>
              <w:t>There are various grammatical mistakes in the paper.</w:t>
            </w:r>
          </w:p>
          <w:p w14:paraId="38EF5B76" w14:textId="77777777" w:rsidR="004430CD" w:rsidRPr="005F0495" w:rsidRDefault="005F0495" w:rsidP="005F0495">
            <w:pPr>
              <w:rPr>
                <w:rFonts w:ascii="Arial" w:hAnsi="Arial" w:cs="Arial"/>
                <w:lang w:val="en-GB"/>
              </w:rPr>
            </w:pPr>
            <w:r w:rsidRPr="005F0495">
              <w:rPr>
                <w:rFonts w:ascii="Arial" w:hAnsi="Arial" w:cs="Arial"/>
                <w:lang w:val="en-GB"/>
              </w:rPr>
              <w:t xml:space="preserve">Add table caption in results part. </w:t>
            </w:r>
          </w:p>
          <w:p w14:paraId="51949A2E" w14:textId="77777777" w:rsidR="005F0495" w:rsidRPr="00DE7D30" w:rsidRDefault="005F0495" w:rsidP="005F049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F0495">
              <w:rPr>
                <w:rFonts w:ascii="Arial" w:hAnsi="Arial" w:cs="Arial"/>
                <w:lang w:val="en-GB"/>
              </w:rPr>
              <w:t>Should provide the proper numbering to introduction, literature review and more</w:t>
            </w:r>
          </w:p>
        </w:tc>
        <w:tc>
          <w:tcPr>
            <w:tcW w:w="1671" w:type="pct"/>
            <w:gridSpan w:val="2"/>
          </w:tcPr>
          <w:p w14:paraId="4CEBA828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9658495" w14:textId="77777777" w:rsidTr="002D31C1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779EF0D3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2789BFA5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6A89F37B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494EAE05" w14:textId="77777777" w:rsidR="005F184C" w:rsidRPr="00DE7D30" w:rsidRDefault="005F049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6A76C4B7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69C3BBE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2ACCC47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907C56" w:rsidRPr="00340561" w14:paraId="0B97A86E" w14:textId="77777777" w:rsidTr="00D04027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DF9E7" w14:textId="77777777" w:rsidR="00907C56" w:rsidRPr="00340561" w:rsidRDefault="00907C56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868E7F7" w14:textId="77777777" w:rsidR="00907C56" w:rsidRPr="00340561" w:rsidRDefault="00907C56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07C56" w:rsidRPr="00340561" w14:paraId="18A8E299" w14:textId="77777777" w:rsidTr="00D04027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53231" w14:textId="77777777" w:rsidR="00907C56" w:rsidRPr="00340561" w:rsidRDefault="00907C56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35E6A" w14:textId="77777777" w:rsidR="00907C56" w:rsidRPr="00340561" w:rsidRDefault="00907C56" w:rsidP="00D04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649CF77" w14:textId="77777777" w:rsidR="00907C56" w:rsidRPr="00340561" w:rsidRDefault="00907C56" w:rsidP="00D04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907C56" w:rsidRPr="00340561" w14:paraId="401ADEBD" w14:textId="77777777" w:rsidTr="00D04027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9BD4F" w14:textId="77777777" w:rsidR="00907C56" w:rsidRPr="00340561" w:rsidRDefault="00907C56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AB03C3D" w14:textId="77777777" w:rsidR="00907C56" w:rsidRPr="00340561" w:rsidRDefault="00907C56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3E760" w14:textId="77777777" w:rsidR="00907C56" w:rsidRPr="00340561" w:rsidRDefault="00907C56" w:rsidP="00D04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ED000F9" w14:textId="77777777" w:rsidR="00907C56" w:rsidRPr="00340561" w:rsidRDefault="00907C56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C24C03" w14:textId="77777777" w:rsidR="00907C56" w:rsidRPr="00340561" w:rsidRDefault="00907C56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74EAFD15" w14:textId="77777777" w:rsidR="00907C56" w:rsidRPr="00340561" w:rsidRDefault="00907C56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FC0157" w14:textId="77777777" w:rsidR="00907C56" w:rsidRPr="00340561" w:rsidRDefault="00907C56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FCC6A67" w14:textId="77777777" w:rsidR="00907C56" w:rsidRPr="00340561" w:rsidRDefault="00907C56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1DFD306" w14:textId="77777777" w:rsidR="00907C56" w:rsidRDefault="00907C56" w:rsidP="00907C56"/>
    <w:p w14:paraId="4365A42A" w14:textId="16E1078E" w:rsidR="00907C56" w:rsidRDefault="00907C56" w:rsidP="00907C56"/>
    <w:p w14:paraId="51EB9BA4" w14:textId="658D944F" w:rsidR="00693B98" w:rsidRDefault="00693B98" w:rsidP="00907C56"/>
    <w:p w14:paraId="037F7C09" w14:textId="4A43A692" w:rsidR="00693B98" w:rsidRDefault="00693B98" w:rsidP="00907C56"/>
    <w:p w14:paraId="685B8B22" w14:textId="77777777" w:rsidR="00693B98" w:rsidRPr="006D6483" w:rsidRDefault="00693B98" w:rsidP="00693B98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205A1A44" w14:textId="553A761D" w:rsidR="00693B98" w:rsidRDefault="005765E3" w:rsidP="00907C56">
      <w:r>
        <w:rPr>
          <w:rFonts w:ascii="Arial" w:hAnsi="Arial" w:cs="Arial"/>
        </w:rPr>
        <w:t>Sushma Malik, Institute of Innovation in Technology and Management, India</w:t>
      </w:r>
      <w:bookmarkStart w:id="1" w:name="_GoBack"/>
      <w:bookmarkEnd w:id="1"/>
    </w:p>
    <w:bookmarkEnd w:id="0"/>
    <w:p w14:paraId="2D57B6B3" w14:textId="77777777" w:rsidR="00907C56" w:rsidRDefault="00907C56" w:rsidP="00907C56"/>
    <w:p w14:paraId="1A259B22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261EF" w14:textId="77777777" w:rsidR="00F32FE6" w:rsidRPr="0000007A" w:rsidRDefault="00F32FE6" w:rsidP="0099583E">
      <w:r>
        <w:separator/>
      </w:r>
    </w:p>
  </w:endnote>
  <w:endnote w:type="continuationSeparator" w:id="0">
    <w:p w14:paraId="1B80397B" w14:textId="77777777" w:rsidR="00F32FE6" w:rsidRPr="0000007A" w:rsidRDefault="00F32FE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4389A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01BD9" w14:textId="77777777" w:rsidR="00F32FE6" w:rsidRPr="0000007A" w:rsidRDefault="00F32FE6" w:rsidP="0099583E">
      <w:r>
        <w:separator/>
      </w:r>
    </w:p>
  </w:footnote>
  <w:footnote w:type="continuationSeparator" w:id="0">
    <w:p w14:paraId="067D6E84" w14:textId="77777777" w:rsidR="00F32FE6" w:rsidRPr="0000007A" w:rsidRDefault="00F32FE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8C119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05DCB5B9" wp14:editId="7F343732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224B5B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55B50CC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09AE"/>
    <w:rsid w:val="00054BC4"/>
    <w:rsid w:val="00056CB0"/>
    <w:rsid w:val="000572D7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13D0D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31C1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260F8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2A8"/>
    <w:rsid w:val="0054564B"/>
    <w:rsid w:val="00545A13"/>
    <w:rsid w:val="00546343"/>
    <w:rsid w:val="005552A5"/>
    <w:rsid w:val="00555430"/>
    <w:rsid w:val="00557CD3"/>
    <w:rsid w:val="00560D3C"/>
    <w:rsid w:val="00565D90"/>
    <w:rsid w:val="00567DE0"/>
    <w:rsid w:val="005703ED"/>
    <w:rsid w:val="005735A5"/>
    <w:rsid w:val="005757CF"/>
    <w:rsid w:val="005765E3"/>
    <w:rsid w:val="00581FF9"/>
    <w:rsid w:val="005A4F17"/>
    <w:rsid w:val="005C25A0"/>
    <w:rsid w:val="005D230D"/>
    <w:rsid w:val="005E29CE"/>
    <w:rsid w:val="005E3241"/>
    <w:rsid w:val="005E7FB0"/>
    <w:rsid w:val="005F0495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7BC0"/>
    <w:rsid w:val="00663792"/>
    <w:rsid w:val="0067046C"/>
    <w:rsid w:val="006749CF"/>
    <w:rsid w:val="00676845"/>
    <w:rsid w:val="00680547"/>
    <w:rsid w:val="0068243C"/>
    <w:rsid w:val="00682D6E"/>
    <w:rsid w:val="0068446F"/>
    <w:rsid w:val="00690EDE"/>
    <w:rsid w:val="006936D1"/>
    <w:rsid w:val="00693B98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24800"/>
    <w:rsid w:val="00724880"/>
    <w:rsid w:val="007317C3"/>
    <w:rsid w:val="0073332F"/>
    <w:rsid w:val="00734756"/>
    <w:rsid w:val="0073538B"/>
    <w:rsid w:val="00737BC9"/>
    <w:rsid w:val="0074253C"/>
    <w:rsid w:val="007426E6"/>
    <w:rsid w:val="00751520"/>
    <w:rsid w:val="0075557F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07C56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194F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979AF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69C0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4238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2FE6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062676"/>
  <w15:docId w15:val="{2B3BC4E3-BBAF-40B8-BF48-3527D41A4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7B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7BC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4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51</cp:revision>
  <dcterms:created xsi:type="dcterms:W3CDTF">2023-08-30T09:21:00Z</dcterms:created>
  <dcterms:modified xsi:type="dcterms:W3CDTF">2026-02-18T12:55:00Z</dcterms:modified>
</cp:coreProperties>
</file>